
<file path=[Content_Types].xml><?xml version="1.0" encoding="utf-8"?>
<Types xmlns="http://schemas.openxmlformats.org/package/2006/content-types"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316133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52775F" w:rsidRDefault="0052775F">
      <w:pPr>
        <w:rPr>
          <w:sz w:val="28"/>
          <w:szCs w:val="28"/>
        </w:rPr>
      </w:pPr>
    </w:p>
    <w:p w:rsidR="0052775F" w:rsidRDefault="006E5F44">
      <w:pPr>
        <w:rPr>
          <w:sz w:val="28"/>
          <w:szCs w:val="28"/>
        </w:rPr>
      </w:pPr>
      <w:r>
        <w:rPr>
          <w:sz w:val="28"/>
          <w:szCs w:val="28"/>
        </w:rPr>
        <w:t>Mario Game</w:t>
      </w:r>
    </w:p>
    <w:p w:rsidR="007B4A91" w:rsidRDefault="00316133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3D24D2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collect points and escape from obstacle. It’s </w:t>
      </w:r>
      <w:r w:rsidR="004C70BF">
        <w:rPr>
          <w:sz w:val="28"/>
          <w:szCs w:val="28"/>
        </w:rPr>
        <w:t>an</w:t>
      </w:r>
      <w:r>
        <w:rPr>
          <w:sz w:val="28"/>
          <w:szCs w:val="28"/>
        </w:rPr>
        <w:t xml:space="preserve"> infinite game.</w:t>
      </w:r>
    </w:p>
    <w:p w:rsidR="007B4A91" w:rsidRDefault="00316133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6E5F44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Mario is participated in a running race/ hurdle and the player have to </w:t>
      </w:r>
    </w:p>
    <w:p w:rsidR="007B4A91" w:rsidRDefault="00316133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6E5F44">
      <w:pPr>
        <w:ind w:left="720"/>
        <w:rPr>
          <w:sz w:val="28"/>
          <w:szCs w:val="28"/>
        </w:rPr>
      </w:pPr>
      <w:r>
        <w:rPr>
          <w:sz w:val="28"/>
          <w:szCs w:val="28"/>
        </w:rPr>
        <w:t>help Mario to escape the obstacle.</w:t>
      </w:r>
    </w:p>
    <w:p w:rsidR="007B4A91" w:rsidRDefault="00316133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 w:rsidP="006E5F44">
      <w:pPr>
        <w:rPr>
          <w:sz w:val="28"/>
          <w:szCs w:val="28"/>
        </w:rPr>
      </w:pPr>
    </w:p>
    <w:p w:rsidR="007B4A91" w:rsidRDefault="00316133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6E5F4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ri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27594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character can get the points with the help of controls.</w:t>
            </w:r>
          </w:p>
        </w:tc>
      </w:tr>
    </w:tbl>
    <w:p w:rsidR="00275941" w:rsidRDefault="00275941" w:rsidP="00275941">
      <w:pPr>
        <w:ind w:left="360"/>
        <w:rPr>
          <w:sz w:val="28"/>
          <w:szCs w:val="28"/>
        </w:rPr>
      </w:pPr>
    </w:p>
    <w:p w:rsidR="00275941" w:rsidRDefault="00275941" w:rsidP="00275941">
      <w:pPr>
        <w:ind w:left="720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6E5F4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ip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275941" w:rsidP="006E5F4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</w:t>
            </w:r>
            <w:r w:rsidR="005B56A0">
              <w:rPr>
                <w:sz w:val="28"/>
                <w:szCs w:val="28"/>
              </w:rPr>
              <w:t>chara</w:t>
            </w:r>
            <w:r w:rsidR="006E5F44">
              <w:rPr>
                <w:sz w:val="28"/>
                <w:szCs w:val="28"/>
              </w:rPr>
              <w:t>cter is obstacle for the Mario</w:t>
            </w:r>
            <w:r w:rsidR="005B56A0">
              <w:rPr>
                <w:sz w:val="28"/>
                <w:szCs w:val="28"/>
              </w:rPr>
              <w:t xml:space="preserve"> </w:t>
            </w:r>
            <w:r w:rsidR="004C70BF">
              <w:rPr>
                <w:sz w:val="28"/>
                <w:szCs w:val="28"/>
              </w:rPr>
              <w:t>which stops it fro</w:t>
            </w:r>
            <w:r w:rsidR="006E5F44">
              <w:rPr>
                <w:sz w:val="28"/>
                <w:szCs w:val="28"/>
              </w:rPr>
              <w:t>m collecting the points and if Mario touches it. Mario will lose</w:t>
            </w:r>
            <w:r w:rsidR="005B56A0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 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6E5F4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D0A2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</w:t>
            </w:r>
            <w:r w:rsidR="009F2C98">
              <w:rPr>
                <w:sz w:val="28"/>
                <w:szCs w:val="28"/>
              </w:rPr>
              <w:t xml:space="preserve">character help the player to </w:t>
            </w:r>
            <w:r w:rsidR="00222AA7">
              <w:rPr>
                <w:sz w:val="28"/>
                <w:szCs w:val="28"/>
              </w:rPr>
              <w:t>gain points</w:t>
            </w:r>
          </w:p>
        </w:tc>
      </w:tr>
    </w:tbl>
    <w:p w:rsidR="007B4A91" w:rsidRDefault="007B4A91">
      <w:pPr>
        <w:ind w:left="720"/>
        <w:rPr>
          <w:sz w:val="28"/>
          <w:szCs w:val="28"/>
        </w:rPr>
      </w:pPr>
    </w:p>
    <w:p w:rsidR="00222AA7" w:rsidRDefault="00222AA7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Pr="00EC1824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EC1824" w:rsidRDefault="00EC1824" w:rsidP="00EC1824">
      <w:pPr>
        <w:rPr>
          <w:sz w:val="24"/>
          <w:szCs w:val="24"/>
        </w:rPr>
      </w:pPr>
    </w:p>
    <w:p w:rsidR="006E5F44" w:rsidRDefault="006E5F44" w:rsidP="004F111A">
      <w:pPr>
        <w:tabs>
          <w:tab w:val="left" w:pos="2460"/>
          <w:tab w:val="center" w:pos="4680"/>
        </w:tabs>
        <w:rPr>
          <w:sz w:val="32"/>
          <w:szCs w:val="32"/>
        </w:rPr>
      </w:pPr>
      <w:r>
        <w:rPr>
          <w:noProof/>
          <w:lang w:eastAsia="ko-KR" w:bidi="hi-IN"/>
        </w:rPr>
        <w:drawing>
          <wp:inline distT="0" distB="0" distL="0" distR="0">
            <wp:extent cx="2571750" cy="1650206"/>
            <wp:effectExtent l="19050" t="0" r="0" b="0"/>
            <wp:docPr id="7" name="Picture 7" descr="Small Mario game - Code Review Stack Exchan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Small Mario game - Code Review Stack Exchange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16502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sz w:val="32"/>
          <w:szCs w:val="32"/>
        </w:rPr>
        <w:t xml:space="preserve">   Background</w:t>
      </w:r>
    </w:p>
    <w:p w:rsidR="006E5F44" w:rsidRDefault="006E5F44" w:rsidP="004F111A">
      <w:pPr>
        <w:tabs>
          <w:tab w:val="left" w:pos="2460"/>
          <w:tab w:val="center" w:pos="4680"/>
        </w:tabs>
        <w:rPr>
          <w:sz w:val="32"/>
          <w:szCs w:val="32"/>
        </w:rPr>
      </w:pPr>
    </w:p>
    <w:p w:rsidR="006E5F44" w:rsidRDefault="006E5F44" w:rsidP="004F111A">
      <w:pPr>
        <w:tabs>
          <w:tab w:val="left" w:pos="2460"/>
          <w:tab w:val="center" w:pos="4680"/>
        </w:tabs>
        <w:rPr>
          <w:sz w:val="32"/>
          <w:szCs w:val="32"/>
        </w:rPr>
      </w:pPr>
      <w:r>
        <w:rPr>
          <w:noProof/>
          <w:lang w:eastAsia="ko-KR" w:bidi="hi-IN"/>
        </w:rPr>
        <w:drawing>
          <wp:inline distT="0" distB="0" distL="0" distR="0">
            <wp:extent cx="2099733" cy="1181100"/>
            <wp:effectExtent l="19050" t="0" r="0" b="0"/>
            <wp:docPr id="10" name="Picture 10" descr="Ranking the core Super Mario games - Polyg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Ranking the core Super Mario games - Polygon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9733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sz w:val="32"/>
          <w:szCs w:val="32"/>
        </w:rPr>
        <w:t xml:space="preserve"> Mario (Playing Character)</w:t>
      </w:r>
    </w:p>
    <w:p w:rsidR="006E5F44" w:rsidRDefault="006E5F44" w:rsidP="004F111A">
      <w:pPr>
        <w:tabs>
          <w:tab w:val="left" w:pos="2460"/>
          <w:tab w:val="center" w:pos="4680"/>
        </w:tabs>
        <w:rPr>
          <w:sz w:val="32"/>
          <w:szCs w:val="32"/>
        </w:rPr>
      </w:pPr>
    </w:p>
    <w:p w:rsidR="006E5F44" w:rsidRDefault="006E5F44" w:rsidP="004F111A">
      <w:pPr>
        <w:tabs>
          <w:tab w:val="left" w:pos="2460"/>
          <w:tab w:val="center" w:pos="4680"/>
        </w:tabs>
        <w:rPr>
          <w:sz w:val="32"/>
          <w:szCs w:val="32"/>
        </w:rPr>
      </w:pPr>
      <w:r>
        <w:rPr>
          <w:noProof/>
          <w:lang w:eastAsia="ko-KR" w:bidi="hi-IN"/>
        </w:rPr>
        <w:drawing>
          <wp:inline distT="0" distB="0" distL="0" distR="0">
            <wp:extent cx="1222517" cy="1190625"/>
            <wp:effectExtent l="19050" t="0" r="0" b="0"/>
            <wp:docPr id="13" name="Picture 13" descr="Gold-colored Super Mario coin, New Super Mario Bros. 2 New Super Mario Bros.  2 New Super Mario Bros. U, Gold coin, super Mario Bros, video Game, gold  png | PNG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Gold-colored Super Mario coin, New Super Mario Bros. 2 New Super Mario Bros.  2 New Super Mario Bros. U, Gold coin, super Mario Bros, video Game, gold  png | PNGWi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2517" cy="11906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sz w:val="32"/>
          <w:szCs w:val="32"/>
        </w:rPr>
        <w:t xml:space="preserve">    Coin (Non Playing Character</w:t>
      </w:r>
      <w:r w:rsidR="00107152">
        <w:rPr>
          <w:sz w:val="32"/>
          <w:szCs w:val="32"/>
        </w:rPr>
        <w:t>, Point</w:t>
      </w:r>
      <w:r>
        <w:rPr>
          <w:sz w:val="32"/>
          <w:szCs w:val="32"/>
        </w:rPr>
        <w:t>)</w:t>
      </w:r>
    </w:p>
    <w:p w:rsidR="006E5F44" w:rsidRDefault="006E5F44" w:rsidP="004F111A">
      <w:pPr>
        <w:tabs>
          <w:tab w:val="left" w:pos="2460"/>
          <w:tab w:val="center" w:pos="4680"/>
        </w:tabs>
        <w:rPr>
          <w:sz w:val="32"/>
          <w:szCs w:val="32"/>
        </w:rPr>
      </w:pPr>
    </w:p>
    <w:p w:rsidR="004F111A" w:rsidRPr="004F111A" w:rsidRDefault="006E5F44" w:rsidP="004F111A">
      <w:pPr>
        <w:tabs>
          <w:tab w:val="left" w:pos="2460"/>
          <w:tab w:val="center" w:pos="4680"/>
        </w:tabs>
        <w:rPr>
          <w:sz w:val="32"/>
          <w:szCs w:val="32"/>
        </w:rPr>
      </w:pPr>
      <w:r>
        <w:rPr>
          <w:noProof/>
          <w:lang w:eastAsia="ko-KR" w:bidi="hi-IN"/>
        </w:rPr>
        <w:drawing>
          <wp:inline distT="0" distB="0" distL="0" distR="0">
            <wp:extent cx="1352550" cy="1884756"/>
            <wp:effectExtent l="19050" t="0" r="0" b="0"/>
            <wp:docPr id="16" name="Picture 16" descr="Pin on Crafts / Tissue B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Pin on Crafts / Tissue Box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7725" cy="18919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107152">
        <w:rPr>
          <w:sz w:val="32"/>
          <w:szCs w:val="32"/>
        </w:rPr>
        <w:t xml:space="preserve">        Pipe (Obstacle, Non Playing Character)</w:t>
      </w:r>
      <w:r w:rsidR="004F111A" w:rsidRPr="004F111A">
        <w:rPr>
          <w:sz w:val="32"/>
          <w:szCs w:val="32"/>
        </w:rPr>
        <w:br w:type="textWrapping" w:clear="all"/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05105" w:rsidRDefault="00705105">
      <w:pPr>
        <w:rPr>
          <w:sz w:val="28"/>
          <w:szCs w:val="28"/>
        </w:rPr>
      </w:pPr>
    </w:p>
    <w:p w:rsidR="00705105" w:rsidRDefault="00705105">
      <w:pPr>
        <w:rPr>
          <w:sz w:val="28"/>
          <w:szCs w:val="28"/>
        </w:rPr>
      </w:pPr>
      <w:r>
        <w:rPr>
          <w:sz w:val="28"/>
          <w:szCs w:val="28"/>
        </w:rPr>
        <w:t>If the score is incremented by 100 then the speed will increase.  And try to add some sounds.</w:t>
      </w:r>
    </w:p>
    <w:p w:rsidR="00EC1824" w:rsidRDefault="00EC1824"/>
    <w:p w:rsidR="00EC1824" w:rsidRDefault="00EC1824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sectPr w:rsidR="007B4A91" w:rsidSect="008261FC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defaultTabStop w:val="720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F4EED"/>
    <w:rsid w:val="00107152"/>
    <w:rsid w:val="00222AA7"/>
    <w:rsid w:val="00233AAA"/>
    <w:rsid w:val="00275941"/>
    <w:rsid w:val="00316133"/>
    <w:rsid w:val="003D24D2"/>
    <w:rsid w:val="004C70BF"/>
    <w:rsid w:val="004F111A"/>
    <w:rsid w:val="0052775F"/>
    <w:rsid w:val="00556965"/>
    <w:rsid w:val="005871F2"/>
    <w:rsid w:val="005B56A0"/>
    <w:rsid w:val="006E1ABF"/>
    <w:rsid w:val="006E5F44"/>
    <w:rsid w:val="00705105"/>
    <w:rsid w:val="007B4A91"/>
    <w:rsid w:val="007C791D"/>
    <w:rsid w:val="008261FC"/>
    <w:rsid w:val="00876BF2"/>
    <w:rsid w:val="009F2C98"/>
    <w:rsid w:val="00AE446C"/>
    <w:rsid w:val="00BD0A29"/>
    <w:rsid w:val="00BE4B37"/>
    <w:rsid w:val="00EC1824"/>
    <w:rsid w:val="00F652D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261FC"/>
  </w:style>
  <w:style w:type="paragraph" w:styleId="Heading1">
    <w:name w:val="heading 1"/>
    <w:basedOn w:val="Normal"/>
    <w:next w:val="Normal"/>
    <w:uiPriority w:val="9"/>
    <w:qFormat/>
    <w:rsid w:val="008261FC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8261FC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8261FC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8261FC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261FC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8261FC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8261FC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8261FC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8261FC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8261FC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C182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1824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3</TotalTime>
  <Pages>4</Pages>
  <Words>251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ndows User</cp:lastModifiedBy>
  <cp:revision>8</cp:revision>
  <dcterms:created xsi:type="dcterms:W3CDTF">2021-03-18T05:03:00Z</dcterms:created>
  <dcterms:modified xsi:type="dcterms:W3CDTF">2021-06-15T09:50:00Z</dcterms:modified>
</cp:coreProperties>
</file>